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3793B" w14:textId="77777777" w:rsidR="0097608D" w:rsidRDefault="00190517">
      <w:pPr>
        <w:rPr>
          <w:sz w:val="24"/>
        </w:rPr>
      </w:pPr>
      <w:r>
        <w:rPr>
          <w:b/>
          <w:sz w:val="24"/>
        </w:rPr>
        <w:t>P</w:t>
      </w:r>
      <w:r>
        <w:rPr>
          <w:b/>
          <w:sz w:val="24"/>
        </w:rPr>
        <w:t>roblem 1:</w:t>
      </w:r>
      <w:r>
        <w:rPr>
          <w:sz w:val="24"/>
        </w:rPr>
        <w:t xml:space="preserve"> The </w:t>
      </w:r>
      <w:proofErr w:type="gramStart"/>
      <w:r>
        <w:rPr>
          <w:sz w:val="24"/>
        </w:rPr>
        <w:t>University  needs</w:t>
      </w:r>
      <w:proofErr w:type="gramEnd"/>
      <w:r>
        <w:rPr>
          <w:sz w:val="24"/>
        </w:rPr>
        <w:t xml:space="preserve"> a database to keep track of student activities. Data needs to be kept on each activity (activity name, type, etc.), and each student (student name, contact information, etc.).</w:t>
      </w:r>
    </w:p>
    <w:p w14:paraId="7533793C" w14:textId="219AF6A7" w:rsidR="0097608D" w:rsidRDefault="005857BC">
      <w:pPr>
        <w:pStyle w:val="ListParagraph"/>
        <w:numPr>
          <w:ilvl w:val="0"/>
          <w:numId w:val="2"/>
        </w:numPr>
        <w:spacing w:after="0" w:line="240" w:lineRule="auto"/>
        <w:rPr>
          <w:sz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32202923" wp14:editId="06792B0E">
            <wp:simplePos x="0" y="0"/>
            <wp:positionH relativeFrom="page">
              <wp:posOffset>-335973</wp:posOffset>
            </wp:positionH>
            <wp:positionV relativeFrom="paragraph">
              <wp:posOffset>212090</wp:posOffset>
            </wp:positionV>
            <wp:extent cx="8111836" cy="3580765"/>
            <wp:effectExtent l="0" t="0" r="381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11836" cy="358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0517">
        <w:rPr>
          <w:sz w:val="24"/>
        </w:rPr>
        <w:t>A student ca</w:t>
      </w:r>
      <w:r w:rsidR="00190517">
        <w:rPr>
          <w:sz w:val="24"/>
        </w:rPr>
        <w:t>n engage in one or more activities and an activity can involve one or more students.</w:t>
      </w:r>
    </w:p>
    <w:p w14:paraId="09EA041D" w14:textId="11F67877" w:rsidR="005857BC" w:rsidRDefault="005857BC" w:rsidP="005857BC">
      <w:pPr>
        <w:spacing w:after="0" w:line="240" w:lineRule="auto"/>
        <w:rPr>
          <w:sz w:val="24"/>
        </w:rPr>
      </w:pPr>
    </w:p>
    <w:p w14:paraId="44BAB170" w14:textId="0AD94B44" w:rsidR="005857BC" w:rsidRDefault="005857BC" w:rsidP="005857BC">
      <w:pPr>
        <w:spacing w:after="0" w:line="240" w:lineRule="auto"/>
        <w:rPr>
          <w:sz w:val="24"/>
        </w:rPr>
      </w:pPr>
    </w:p>
    <w:p w14:paraId="353E5F33" w14:textId="16B246B8" w:rsidR="005857BC" w:rsidRPr="005857BC" w:rsidRDefault="005857BC" w:rsidP="005857BC">
      <w:pPr>
        <w:spacing w:after="0" w:line="240" w:lineRule="auto"/>
        <w:rPr>
          <w:sz w:val="24"/>
        </w:rPr>
      </w:pPr>
    </w:p>
    <w:p w14:paraId="7251A20E" w14:textId="77777777" w:rsidR="005857BC" w:rsidRDefault="005857BC">
      <w:pPr>
        <w:rPr>
          <w:b/>
          <w:sz w:val="24"/>
          <w:szCs w:val="24"/>
        </w:rPr>
      </w:pPr>
    </w:p>
    <w:p w14:paraId="0DFFBD78" w14:textId="77777777" w:rsidR="005857BC" w:rsidRDefault="005857BC">
      <w:pPr>
        <w:rPr>
          <w:b/>
          <w:sz w:val="24"/>
          <w:szCs w:val="24"/>
        </w:rPr>
      </w:pPr>
    </w:p>
    <w:p w14:paraId="53389410" w14:textId="77777777" w:rsidR="005857BC" w:rsidRDefault="005857BC">
      <w:pPr>
        <w:rPr>
          <w:b/>
          <w:sz w:val="24"/>
          <w:szCs w:val="24"/>
        </w:rPr>
      </w:pPr>
    </w:p>
    <w:p w14:paraId="3CFEC0BA" w14:textId="77777777" w:rsidR="005857BC" w:rsidRDefault="005857BC">
      <w:pPr>
        <w:rPr>
          <w:b/>
          <w:sz w:val="24"/>
          <w:szCs w:val="24"/>
        </w:rPr>
      </w:pPr>
    </w:p>
    <w:p w14:paraId="3B452CC6" w14:textId="77777777" w:rsidR="005857BC" w:rsidRDefault="005857BC">
      <w:pPr>
        <w:rPr>
          <w:b/>
          <w:sz w:val="24"/>
          <w:szCs w:val="24"/>
        </w:rPr>
      </w:pPr>
    </w:p>
    <w:p w14:paraId="39A4830A" w14:textId="77777777" w:rsidR="005857BC" w:rsidRDefault="005857BC">
      <w:pPr>
        <w:rPr>
          <w:b/>
          <w:sz w:val="24"/>
          <w:szCs w:val="24"/>
        </w:rPr>
      </w:pPr>
    </w:p>
    <w:p w14:paraId="02B5576B" w14:textId="77777777" w:rsidR="005857BC" w:rsidRDefault="005857BC">
      <w:pPr>
        <w:rPr>
          <w:b/>
          <w:sz w:val="24"/>
          <w:szCs w:val="24"/>
        </w:rPr>
      </w:pPr>
    </w:p>
    <w:p w14:paraId="258166D1" w14:textId="77777777" w:rsidR="005857BC" w:rsidRDefault="005857BC">
      <w:pPr>
        <w:rPr>
          <w:b/>
          <w:sz w:val="24"/>
          <w:szCs w:val="24"/>
        </w:rPr>
      </w:pPr>
    </w:p>
    <w:p w14:paraId="2EE20FDC" w14:textId="77777777" w:rsidR="005857BC" w:rsidRDefault="005857BC">
      <w:pPr>
        <w:rPr>
          <w:b/>
          <w:sz w:val="24"/>
          <w:szCs w:val="24"/>
        </w:rPr>
      </w:pPr>
    </w:p>
    <w:p w14:paraId="7533793E" w14:textId="676BD548" w:rsidR="0097608D" w:rsidRDefault="00190517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Problem 2: </w:t>
      </w:r>
      <w:r>
        <w:rPr>
          <w:sz w:val="24"/>
          <w:szCs w:val="24"/>
        </w:rPr>
        <w:t>A newly established pet rescue organization needs a database to keep track of pets and their owners. Data needs to be kept on the new owners (names, contact in</w:t>
      </w:r>
      <w:r>
        <w:rPr>
          <w:sz w:val="24"/>
          <w:szCs w:val="24"/>
        </w:rPr>
        <w:t>fo, etc.), pets (names, breed, etc.), and services (service type, cost, etc.)</w:t>
      </w:r>
    </w:p>
    <w:p w14:paraId="7533793F" w14:textId="77777777" w:rsidR="0097608D" w:rsidRDefault="00190517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An owner can have many pets, and a pet can have multiple owners.</w:t>
      </w:r>
    </w:p>
    <w:p w14:paraId="75337940" w14:textId="650FBE75" w:rsidR="0097608D" w:rsidRDefault="005857BC">
      <w:pPr>
        <w:pStyle w:val="ListParagraph"/>
        <w:numPr>
          <w:ilvl w:val="0"/>
          <w:numId w:val="3"/>
        </w:numPr>
        <w:rPr>
          <w:sz w:val="24"/>
        </w:rPr>
      </w:pPr>
      <w:r>
        <w:rPr>
          <w:noProof/>
          <w:sz w:val="24"/>
        </w:rPr>
        <w:drawing>
          <wp:anchor distT="0" distB="0" distL="114300" distR="114300" simplePos="0" relativeHeight="251658240" behindDoc="1" locked="0" layoutInCell="1" allowOverlap="1" wp14:anchorId="3B91E826" wp14:editId="1495EA9C">
            <wp:simplePos x="0" y="0"/>
            <wp:positionH relativeFrom="column">
              <wp:posOffset>-983673</wp:posOffset>
            </wp:positionH>
            <wp:positionV relativeFrom="paragraph">
              <wp:posOffset>367896</wp:posOffset>
            </wp:positionV>
            <wp:extent cx="7951470" cy="3768436"/>
            <wp:effectExtent l="0" t="0" r="0" b="38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2168" cy="3787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0517">
        <w:rPr>
          <w:sz w:val="24"/>
        </w:rPr>
        <w:t xml:space="preserve">A pet can have many services and services can be performed on many pets. </w:t>
      </w:r>
    </w:p>
    <w:p w14:paraId="280A8C76" w14:textId="7081798F" w:rsidR="005857BC" w:rsidRDefault="005857BC" w:rsidP="005857BC">
      <w:pPr>
        <w:rPr>
          <w:sz w:val="24"/>
        </w:rPr>
      </w:pPr>
    </w:p>
    <w:p w14:paraId="32214E53" w14:textId="42C684DE" w:rsidR="005857BC" w:rsidRDefault="005857BC" w:rsidP="005857BC">
      <w:pPr>
        <w:rPr>
          <w:sz w:val="24"/>
        </w:rPr>
      </w:pPr>
    </w:p>
    <w:p w14:paraId="54E413C3" w14:textId="4CD6F4E2" w:rsidR="005857BC" w:rsidRDefault="005857BC" w:rsidP="005857BC">
      <w:pPr>
        <w:rPr>
          <w:sz w:val="24"/>
        </w:rPr>
      </w:pPr>
    </w:p>
    <w:p w14:paraId="6D7D6228" w14:textId="7E2B937C" w:rsidR="005857BC" w:rsidRDefault="005857BC" w:rsidP="005857BC">
      <w:pPr>
        <w:rPr>
          <w:sz w:val="24"/>
        </w:rPr>
      </w:pPr>
    </w:p>
    <w:p w14:paraId="68C5FF18" w14:textId="0ED83016" w:rsidR="005857BC" w:rsidRDefault="005857BC" w:rsidP="005857BC">
      <w:pPr>
        <w:rPr>
          <w:sz w:val="24"/>
        </w:rPr>
      </w:pPr>
    </w:p>
    <w:p w14:paraId="16B972D8" w14:textId="63777A72" w:rsidR="005857BC" w:rsidRDefault="005857BC" w:rsidP="005857BC">
      <w:pPr>
        <w:rPr>
          <w:sz w:val="24"/>
        </w:rPr>
      </w:pPr>
    </w:p>
    <w:p w14:paraId="79A1472B" w14:textId="3B344212" w:rsidR="005857BC" w:rsidRDefault="005857BC" w:rsidP="005857BC">
      <w:pPr>
        <w:rPr>
          <w:sz w:val="24"/>
        </w:rPr>
      </w:pPr>
    </w:p>
    <w:p w14:paraId="5ED77358" w14:textId="0A70E9C3" w:rsidR="005857BC" w:rsidRDefault="005857BC" w:rsidP="005857BC">
      <w:pPr>
        <w:rPr>
          <w:sz w:val="24"/>
        </w:rPr>
      </w:pPr>
    </w:p>
    <w:p w14:paraId="5616ED6C" w14:textId="279DE5A3" w:rsidR="005857BC" w:rsidRPr="005857BC" w:rsidRDefault="005857BC" w:rsidP="005857BC">
      <w:pPr>
        <w:rPr>
          <w:sz w:val="24"/>
        </w:rPr>
      </w:pPr>
    </w:p>
    <w:sectPr w:rsidR="005857BC" w:rsidRPr="005857BC">
      <w:footerReference w:type="default" r:id="rId13"/>
      <w:pgSz w:w="12240" w:h="15840"/>
      <w:pgMar w:top="990" w:right="1440" w:bottom="1440" w:left="1440" w:header="720" w:footer="4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5752F" w14:textId="77777777" w:rsidR="00190517" w:rsidRDefault="00190517">
      <w:pPr>
        <w:spacing w:line="240" w:lineRule="auto"/>
      </w:pPr>
      <w:r>
        <w:separator/>
      </w:r>
    </w:p>
  </w:endnote>
  <w:endnote w:type="continuationSeparator" w:id="0">
    <w:p w14:paraId="71D8884C" w14:textId="77777777" w:rsidR="00190517" w:rsidRDefault="0019051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7945" w14:textId="595DC499" w:rsidR="0097608D" w:rsidRDefault="00190517">
    <w:pPr>
      <w:pStyle w:val="Footer"/>
      <w:pBdr>
        <w:top w:val="single" w:sz="4" w:space="1" w:color="auto"/>
      </w:pBdr>
      <w:tabs>
        <w:tab w:val="clear" w:pos="9360"/>
        <w:tab w:val="right" w:pos="9540"/>
      </w:tabs>
    </w:pPr>
    <w:r>
      <w:rPr>
        <w:rFonts w:ascii="Calibri" w:hAnsi="Calibri"/>
        <w:sz w:val="16"/>
      </w:rPr>
      <w:t>ERD LAB</w:t>
    </w:r>
    <w:r>
      <w:tab/>
    </w:r>
    <w:r>
      <w:rPr>
        <w:rFonts w:ascii="Calibri" w:hAnsi="Calibri" w:cs="Calibri"/>
        <w:sz w:val="16"/>
        <w:szCs w:val="16"/>
      </w:rPr>
      <w:fldChar w:fldCharType="begin"/>
    </w:r>
    <w:r>
      <w:rPr>
        <w:rFonts w:ascii="Calibri" w:hAnsi="Calibri" w:cs="Calibri"/>
        <w:sz w:val="16"/>
        <w:szCs w:val="16"/>
      </w:rPr>
      <w:instrText xml:space="preserve"> DATE \@ "M/d/yyyy" </w:instrText>
    </w:r>
    <w:r>
      <w:rPr>
        <w:rFonts w:ascii="Calibri" w:hAnsi="Calibri" w:cs="Calibri"/>
        <w:sz w:val="16"/>
        <w:szCs w:val="16"/>
      </w:rPr>
      <w:fldChar w:fldCharType="separate"/>
    </w:r>
    <w:r w:rsidR="005070D5">
      <w:rPr>
        <w:rFonts w:ascii="Calibri" w:hAnsi="Calibri" w:cs="Calibri"/>
        <w:noProof/>
        <w:sz w:val="16"/>
        <w:szCs w:val="16"/>
      </w:rPr>
      <w:t>1/25/2022</w:t>
    </w:r>
    <w:r>
      <w:rPr>
        <w:rFonts w:ascii="Calibri" w:hAnsi="Calibri" w:cs="Calibri"/>
        <w:sz w:val="16"/>
        <w:szCs w:val="16"/>
      </w:rPr>
      <w:fldChar w:fldCharType="end"/>
    </w:r>
    <w:r>
      <w:rPr>
        <w:rFonts w:ascii="Calibri" w:hAnsi="Calibri" w:cs="Calibri"/>
        <w:sz w:val="16"/>
        <w:szCs w:val="16"/>
      </w:rPr>
      <w:tab/>
      <w:t xml:space="preserve">Page </w:t>
    </w:r>
    <w:r>
      <w:rPr>
        <w:rStyle w:val="PageNumber"/>
        <w:rFonts w:ascii="Calibri" w:hAnsi="Calibri" w:cs="Calibri"/>
        <w:sz w:val="16"/>
        <w:szCs w:val="16"/>
      </w:rPr>
      <w:fldChar w:fldCharType="begin"/>
    </w:r>
    <w:r>
      <w:rPr>
        <w:rStyle w:val="PageNumber"/>
        <w:rFonts w:ascii="Calibri" w:hAnsi="Calibri" w:cs="Calibri"/>
        <w:sz w:val="16"/>
        <w:szCs w:val="16"/>
      </w:rPr>
      <w:instrText xml:space="preserve"> PAGE </w:instrText>
    </w:r>
    <w:r>
      <w:rPr>
        <w:rStyle w:val="PageNumber"/>
        <w:rFonts w:ascii="Calibri" w:hAnsi="Calibri" w:cs="Calibri"/>
        <w:sz w:val="16"/>
        <w:szCs w:val="16"/>
      </w:rPr>
      <w:fldChar w:fldCharType="separate"/>
    </w:r>
    <w:r>
      <w:rPr>
        <w:rStyle w:val="PageNumber"/>
        <w:rFonts w:ascii="Calibri" w:hAnsi="Calibri" w:cs="Calibri"/>
        <w:sz w:val="16"/>
        <w:szCs w:val="16"/>
      </w:rPr>
      <w:t>1</w:t>
    </w:r>
    <w:r>
      <w:rPr>
        <w:rStyle w:val="PageNumber"/>
        <w:rFonts w:ascii="Calibri" w:hAnsi="Calibri" w:cs="Calibri"/>
        <w:sz w:val="16"/>
        <w:szCs w:val="16"/>
      </w:rPr>
      <w:fldChar w:fldCharType="end"/>
    </w:r>
    <w:r>
      <w:rPr>
        <w:rStyle w:val="PageNumber"/>
        <w:rFonts w:ascii="Calibri" w:hAnsi="Calibri" w:cs="Calibri"/>
        <w:sz w:val="16"/>
        <w:szCs w:val="16"/>
      </w:rPr>
      <w:t xml:space="preserve"> of </w:t>
    </w:r>
    <w:r>
      <w:rPr>
        <w:rStyle w:val="PageNumber"/>
        <w:rFonts w:ascii="Calibri" w:hAnsi="Calibri" w:cs="Calibri"/>
        <w:sz w:val="16"/>
        <w:szCs w:val="16"/>
      </w:rPr>
      <w:fldChar w:fldCharType="begin"/>
    </w:r>
    <w:r>
      <w:rPr>
        <w:rStyle w:val="PageNumber"/>
        <w:rFonts w:ascii="Calibri" w:hAnsi="Calibri" w:cs="Calibri"/>
        <w:sz w:val="16"/>
        <w:szCs w:val="16"/>
      </w:rPr>
      <w:instrText xml:space="preserve"> NUMPAGES </w:instrText>
    </w:r>
    <w:r>
      <w:rPr>
        <w:rStyle w:val="PageNumber"/>
        <w:rFonts w:ascii="Calibri" w:hAnsi="Calibri" w:cs="Calibri"/>
        <w:sz w:val="16"/>
        <w:szCs w:val="16"/>
      </w:rPr>
      <w:fldChar w:fldCharType="separate"/>
    </w:r>
    <w:r>
      <w:rPr>
        <w:rStyle w:val="PageNumber"/>
        <w:rFonts w:ascii="Calibri" w:hAnsi="Calibri" w:cs="Calibri"/>
        <w:sz w:val="16"/>
        <w:szCs w:val="16"/>
      </w:rPr>
      <w:t>1</w:t>
    </w:r>
    <w:r>
      <w:rPr>
        <w:rStyle w:val="PageNumber"/>
        <w:rFonts w:ascii="Calibri" w:hAnsi="Calibri" w:cs="Calibri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398DF" w14:textId="77777777" w:rsidR="00190517" w:rsidRDefault="00190517">
      <w:pPr>
        <w:spacing w:after="0"/>
      </w:pPr>
      <w:r>
        <w:separator/>
      </w:r>
    </w:p>
  </w:footnote>
  <w:footnote w:type="continuationSeparator" w:id="0">
    <w:p w14:paraId="40BBE892" w14:textId="77777777" w:rsidR="00190517" w:rsidRDefault="0019051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73701"/>
    <w:multiLevelType w:val="multilevel"/>
    <w:tmpl w:val="2ED73701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D11F31"/>
    <w:multiLevelType w:val="multilevel"/>
    <w:tmpl w:val="33D11F3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C22D6"/>
    <w:multiLevelType w:val="multilevel"/>
    <w:tmpl w:val="4F6C22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DI0MTEwMDC2NLdU0lEKTi0uzszPAykwrAUASBzzwSwAAAA="/>
  </w:docVars>
  <w:rsids>
    <w:rsidRoot w:val="00C715A6"/>
    <w:rsid w:val="0001075B"/>
    <w:rsid w:val="00024838"/>
    <w:rsid w:val="00032325"/>
    <w:rsid w:val="00086150"/>
    <w:rsid w:val="001238E7"/>
    <w:rsid w:val="00126C85"/>
    <w:rsid w:val="00190517"/>
    <w:rsid w:val="0019657D"/>
    <w:rsid w:val="001F7D28"/>
    <w:rsid w:val="00232691"/>
    <w:rsid w:val="00246780"/>
    <w:rsid w:val="00250408"/>
    <w:rsid w:val="00257EAB"/>
    <w:rsid w:val="00284A16"/>
    <w:rsid w:val="002E2677"/>
    <w:rsid w:val="0037608F"/>
    <w:rsid w:val="00384CFF"/>
    <w:rsid w:val="003A4760"/>
    <w:rsid w:val="003E7FAD"/>
    <w:rsid w:val="00480F0B"/>
    <w:rsid w:val="004A0DC3"/>
    <w:rsid w:val="005070D5"/>
    <w:rsid w:val="00516C87"/>
    <w:rsid w:val="00522F89"/>
    <w:rsid w:val="005476C4"/>
    <w:rsid w:val="00583C4D"/>
    <w:rsid w:val="005857BC"/>
    <w:rsid w:val="005A7EF7"/>
    <w:rsid w:val="005B7A10"/>
    <w:rsid w:val="005F05E9"/>
    <w:rsid w:val="00642244"/>
    <w:rsid w:val="00660260"/>
    <w:rsid w:val="00667FD9"/>
    <w:rsid w:val="007253E1"/>
    <w:rsid w:val="00784A8D"/>
    <w:rsid w:val="007A4100"/>
    <w:rsid w:val="007A5226"/>
    <w:rsid w:val="0081144E"/>
    <w:rsid w:val="00827A33"/>
    <w:rsid w:val="008E5C89"/>
    <w:rsid w:val="00942B39"/>
    <w:rsid w:val="0097608D"/>
    <w:rsid w:val="009F1541"/>
    <w:rsid w:val="00A068EA"/>
    <w:rsid w:val="00A83477"/>
    <w:rsid w:val="00AC66E7"/>
    <w:rsid w:val="00AD0CBC"/>
    <w:rsid w:val="00C0025E"/>
    <w:rsid w:val="00C210EB"/>
    <w:rsid w:val="00C426B4"/>
    <w:rsid w:val="00C715A6"/>
    <w:rsid w:val="00C859AB"/>
    <w:rsid w:val="00CC20E8"/>
    <w:rsid w:val="00CD22CD"/>
    <w:rsid w:val="00D068EC"/>
    <w:rsid w:val="00D06A8D"/>
    <w:rsid w:val="00D15743"/>
    <w:rsid w:val="00D20FF8"/>
    <w:rsid w:val="00D431F4"/>
    <w:rsid w:val="00D80A3A"/>
    <w:rsid w:val="00DB5F94"/>
    <w:rsid w:val="00DC3A2E"/>
    <w:rsid w:val="00E37F5E"/>
    <w:rsid w:val="00E54465"/>
    <w:rsid w:val="00E8735C"/>
    <w:rsid w:val="00EE1919"/>
    <w:rsid w:val="00EE4DA5"/>
    <w:rsid w:val="00F0438C"/>
    <w:rsid w:val="00F05C93"/>
    <w:rsid w:val="00F37BB4"/>
    <w:rsid w:val="00F70C09"/>
    <w:rsid w:val="00FE4AC9"/>
    <w:rsid w:val="00FF3502"/>
    <w:rsid w:val="195A6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37934"/>
  <w15:docId w15:val="{BCADE9BF-CB06-439A-907C-A02BB18BB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PageNumber">
    <w:name w:val="page number"/>
    <w:basedOn w:val="DefaultParagraphFont"/>
    <w:uiPriority w:val="99"/>
    <w:rPr>
      <w:rFonts w:cs="Times New Roma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F876A2EBCA84ABA151C2D85A4E98C" ma:contentTypeVersion="13" ma:contentTypeDescription="Create a new document." ma:contentTypeScope="" ma:versionID="0f0c642167e17f93efa522da370f4440">
  <xsd:schema xmlns:xsd="http://www.w3.org/2001/XMLSchema" xmlns:xs="http://www.w3.org/2001/XMLSchema" xmlns:p="http://schemas.microsoft.com/office/2006/metadata/properties" xmlns:ns3="c05560f3-6df4-47c2-b6fb-35062ef2bc90" xmlns:ns4="7aaccd34-8441-4662-baec-9dba9d36be5f" targetNamespace="http://schemas.microsoft.com/office/2006/metadata/properties" ma:root="true" ma:fieldsID="512314e01fdadf08336de8cfb84f0d6d" ns3:_="" ns4:_="">
    <xsd:import namespace="c05560f3-6df4-47c2-b6fb-35062ef2bc90"/>
    <xsd:import namespace="7aaccd34-8441-4662-baec-9dba9d36be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5560f3-6df4-47c2-b6fb-35062ef2bc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accd34-8441-4662-baec-9dba9d36be5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895A064D-681A-4284-88E6-ABB08870BC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5560f3-6df4-47c2-b6fb-35062ef2bc90"/>
    <ds:schemaRef ds:uri="7aaccd34-8441-4662-baec-9dba9d36be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CFD725-38A7-4DBE-8976-95D473CA26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2568B5-825C-49A4-814F-06B5A88D3F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6</Words>
  <Characters>610</Characters>
  <Application>Microsoft Office Word</Application>
  <DocSecurity>0</DocSecurity>
  <Lines>5</Lines>
  <Paragraphs>1</Paragraphs>
  <ScaleCrop>false</ScaleCrop>
  <Company>University of Denver</Company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Phillips</dc:creator>
  <cp:lastModifiedBy>SHUBHAM KUMAR GUPTA</cp:lastModifiedBy>
  <cp:revision>7</cp:revision>
  <cp:lastPrinted>2022-01-25T16:39:00Z</cp:lastPrinted>
  <dcterms:created xsi:type="dcterms:W3CDTF">2022-01-18T00:50:00Z</dcterms:created>
  <dcterms:modified xsi:type="dcterms:W3CDTF">2022-01-25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F876A2EBCA84ABA151C2D85A4E98C</vt:lpwstr>
  </property>
  <property fmtid="{D5CDD505-2E9C-101B-9397-08002B2CF9AE}" pid="3" name="KSOProductBuildVer">
    <vt:lpwstr>1033-11.2.0.10463</vt:lpwstr>
  </property>
  <property fmtid="{D5CDD505-2E9C-101B-9397-08002B2CF9AE}" pid="4" name="ICV">
    <vt:lpwstr>E2C66520136D4AC8B20AE1ADF3C84D6A</vt:lpwstr>
  </property>
</Properties>
</file>